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72A28" w14:textId="2817F798" w:rsidR="0059415E" w:rsidRPr="000F4871" w:rsidRDefault="0059415E" w:rsidP="0059415E">
      <w:pPr>
        <w:rPr>
          <w:rFonts w:ascii="Times New Roman" w:eastAsia="等线" w:hAnsi="Times New Roman" w:cs="Times New Roman"/>
          <w:kern w:val="0"/>
          <w:sz w:val="20"/>
          <w:szCs w:val="20"/>
        </w:rPr>
      </w:pPr>
      <w:r w:rsidRPr="000F4871">
        <w:rPr>
          <w:rFonts w:ascii="Times New Roman" w:eastAsia="等线" w:hAnsi="Times New Roman" w:cs="Times New Roman"/>
          <w:kern w:val="0"/>
          <w:sz w:val="20"/>
          <w:szCs w:val="20"/>
        </w:rPr>
        <w:t>Table S</w:t>
      </w:r>
      <w:r>
        <w:rPr>
          <w:rFonts w:ascii="Times New Roman" w:eastAsia="等线" w:hAnsi="Times New Roman" w:cs="Times New Roman"/>
          <w:kern w:val="0"/>
          <w:sz w:val="20"/>
          <w:szCs w:val="20"/>
        </w:rPr>
        <w:t>1</w:t>
      </w:r>
      <w:r w:rsidR="00AC69A7">
        <w:rPr>
          <w:rFonts w:ascii="Times New Roman" w:eastAsia="等线" w:hAnsi="Times New Roman" w:cs="Times New Roman"/>
          <w:kern w:val="0"/>
          <w:sz w:val="20"/>
          <w:szCs w:val="20"/>
        </w:rPr>
        <w:t>2</w:t>
      </w:r>
      <w:bookmarkStart w:id="0" w:name="_GoBack"/>
      <w:bookmarkEnd w:id="0"/>
      <w:r w:rsidRPr="000F4871">
        <w:rPr>
          <w:rFonts w:ascii="Times New Roman" w:eastAsia="等线" w:hAnsi="Times New Roman" w:cs="Times New Roman"/>
          <w:kern w:val="0"/>
          <w:sz w:val="20"/>
          <w:szCs w:val="20"/>
        </w:rPr>
        <w:t>. Expression patterns of RNA-seq for the 23 selected genes as verified by RT-qPCR.</w:t>
      </w:r>
    </w:p>
    <w:tbl>
      <w:tblPr>
        <w:tblW w:w="8364" w:type="dxa"/>
        <w:jc w:val="center"/>
        <w:tblLook w:val="04A0" w:firstRow="1" w:lastRow="0" w:firstColumn="1" w:lastColumn="0" w:noHBand="0" w:noVBand="1"/>
      </w:tblPr>
      <w:tblGrid>
        <w:gridCol w:w="2216"/>
        <w:gridCol w:w="2239"/>
        <w:gridCol w:w="1215"/>
        <w:gridCol w:w="1843"/>
        <w:gridCol w:w="1066"/>
      </w:tblGrid>
      <w:tr w:rsidR="0059415E" w:rsidRPr="000F4871" w14:paraId="6F02AFA0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8FCF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Transcript ID</w:t>
            </w:r>
          </w:p>
        </w:tc>
        <w:tc>
          <w:tcPr>
            <w:tcW w:w="2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BEB2E2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ene ID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13F54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Gene nam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727F8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Log</w:t>
            </w: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  <w:vertAlign w:val="subscript"/>
              </w:rPr>
              <w:t>2</w:t>
            </w: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 xml:space="preserve"> (fold-change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5469B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</w:t>
            </w: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Value</w:t>
            </w:r>
          </w:p>
        </w:tc>
      </w:tr>
      <w:tr w:rsidR="0059415E" w:rsidRPr="000F4871" w14:paraId="602F98E4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88F20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47491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79E2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3338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B551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ACRV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B8CF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.23922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CFD5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05444</w:t>
            </w:r>
          </w:p>
        </w:tc>
      </w:tr>
      <w:tr w:rsidR="0059415E" w:rsidRPr="000F4871" w14:paraId="2E10351D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95C11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65372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DA79C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0936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3BE54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FSCN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947E7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1.3567744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822E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98382</w:t>
            </w:r>
          </w:p>
        </w:tc>
      </w:tr>
      <w:tr w:rsidR="0059415E" w:rsidRPr="000F4871" w14:paraId="1D117101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265A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01065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2F337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0080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95142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IQCF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F275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.7337346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62B8B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14379</w:t>
            </w:r>
          </w:p>
        </w:tc>
      </w:tr>
      <w:tr w:rsidR="0059415E" w:rsidRPr="000F4871" w14:paraId="6A030212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8F06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23995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C873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1802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FC78B0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IQC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ECFC2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03698721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4F476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333497</w:t>
            </w:r>
          </w:p>
        </w:tc>
      </w:tr>
      <w:tr w:rsidR="0059415E" w:rsidRPr="000F4871" w14:paraId="7F5F5E08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5704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36408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DEC3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1145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B3FC2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KLHL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9F08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.0652765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C8EC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66271</w:t>
            </w:r>
          </w:p>
        </w:tc>
      </w:tr>
      <w:tr w:rsidR="0059415E" w:rsidRPr="000F4871" w14:paraId="5E2DFE2C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75A0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21853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4D75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1643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7066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DIL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E057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71229959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4BB31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1357</w:t>
            </w:r>
          </w:p>
        </w:tc>
      </w:tr>
      <w:tr w:rsidR="0059415E" w:rsidRPr="000F4871" w14:paraId="54C4315C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CC0B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08482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AFBE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0646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FE187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PIWIL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BF2D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.05156070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063D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61909</w:t>
            </w:r>
          </w:p>
        </w:tc>
      </w:tr>
      <w:tr w:rsidR="0059415E" w:rsidRPr="000F4871" w14:paraId="6486EAE9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67DF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43552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B9458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2128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6DA7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RSPH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81A0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.5706115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ADEEC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83758</w:t>
            </w:r>
          </w:p>
        </w:tc>
      </w:tr>
      <w:tr w:rsidR="0059415E" w:rsidRPr="000F4871" w14:paraId="2BF0B3C8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ED68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25934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8790B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1946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874D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SPACA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7076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84260373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446E6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35656</w:t>
            </w:r>
          </w:p>
        </w:tc>
      </w:tr>
      <w:tr w:rsidR="0059415E" w:rsidRPr="000F4871" w14:paraId="77C0713D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DCB6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T00000035678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14720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ENSBTAG0000002540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2512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0"/>
                <w:szCs w:val="20"/>
              </w:rPr>
              <w:t>TTLL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FCCF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.10186094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6CF0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86997</w:t>
            </w:r>
          </w:p>
        </w:tc>
      </w:tr>
      <w:tr w:rsidR="0059415E" w:rsidRPr="000F4871" w14:paraId="359576F4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5387B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08981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4A25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0528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40340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717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98010125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69316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27593</w:t>
            </w:r>
          </w:p>
        </w:tc>
      </w:tr>
      <w:tr w:rsidR="0059415E" w:rsidRPr="000F4871" w14:paraId="6CD8AC18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13ED0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0455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3990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2059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E88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053D8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.68305291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D718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73784</w:t>
            </w:r>
          </w:p>
        </w:tc>
      </w:tr>
      <w:tr w:rsidR="0059415E" w:rsidRPr="000F4871" w14:paraId="2CCEB340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EF81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0514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FC55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2152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2B601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D39ED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.32211973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412B6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94104</w:t>
            </w:r>
          </w:p>
        </w:tc>
      </w:tr>
      <w:tr w:rsidR="0059415E" w:rsidRPr="000F4871" w14:paraId="64D5073B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5DB8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1936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B098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3940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A386B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44AD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.91443737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7896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44389</w:t>
            </w:r>
          </w:p>
        </w:tc>
      </w:tr>
      <w:tr w:rsidR="0059415E" w:rsidRPr="000F4871" w14:paraId="33B229CF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33C4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2379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C1B1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4493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88DD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618F8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.162198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8ADD8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432962</w:t>
            </w:r>
          </w:p>
        </w:tc>
      </w:tr>
      <w:tr w:rsidR="0059415E" w:rsidRPr="000F4871" w14:paraId="0FD35B79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CB1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2824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DB926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50031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4BC7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E52DB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39683829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758C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60968</w:t>
            </w:r>
          </w:p>
        </w:tc>
      </w:tr>
      <w:tr w:rsidR="0059415E" w:rsidRPr="000F4871" w14:paraId="1C54A29F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DBB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3631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2D6F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5844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DFB6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9123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98256909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DDF84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00854</w:t>
            </w:r>
          </w:p>
        </w:tc>
      </w:tr>
      <w:tr w:rsidR="0059415E" w:rsidRPr="000F4871" w14:paraId="1462955B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F752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4930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ED06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7181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EF5A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41FC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2.879126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4E49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59691</w:t>
            </w:r>
          </w:p>
        </w:tc>
      </w:tr>
      <w:tr w:rsidR="0059415E" w:rsidRPr="000F4871" w14:paraId="25472949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7A62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6267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BCF87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18748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5444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980FC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6.39108527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5FC91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34504</w:t>
            </w:r>
          </w:p>
        </w:tc>
      </w:tr>
      <w:tr w:rsidR="0059415E" w:rsidRPr="000F4871" w14:paraId="6F404735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78A7F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7713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8EDB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20581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4A5E7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D64A2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0.5139937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A9343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199325</w:t>
            </w:r>
          </w:p>
        </w:tc>
      </w:tr>
      <w:tr w:rsidR="0059415E" w:rsidRPr="000F4871" w14:paraId="086ACEED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9C3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8648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E9DDC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21915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AE8A0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B0496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7.5297937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BCCC0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20962</w:t>
            </w:r>
          </w:p>
        </w:tc>
      </w:tr>
      <w:tr w:rsidR="0059415E" w:rsidRPr="000F4871" w14:paraId="0B06B1D8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1002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18864</w:t>
            </w:r>
          </w:p>
        </w:tc>
        <w:tc>
          <w:tcPr>
            <w:tcW w:w="2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00939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22182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EB1DC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432E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.91319249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FF1A8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221516</w:t>
            </w:r>
          </w:p>
        </w:tc>
      </w:tr>
      <w:tr w:rsidR="0059415E" w:rsidRPr="000F4871" w14:paraId="6EE3E6F4" w14:textId="77777777" w:rsidTr="00C3550A">
        <w:trPr>
          <w:trHeight w:val="280"/>
          <w:jc w:val="center"/>
        </w:trPr>
        <w:tc>
          <w:tcPr>
            <w:tcW w:w="22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16FF5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NC_022019</w:t>
            </w:r>
          </w:p>
        </w:tc>
        <w:tc>
          <w:tcPr>
            <w:tcW w:w="2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90BE3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XLOC_263688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EA810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-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2445A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.23436742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52908" w14:textId="77777777" w:rsidR="0059415E" w:rsidRPr="000F4871" w:rsidRDefault="0059415E" w:rsidP="00C355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0F4871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0022075</w:t>
            </w:r>
          </w:p>
        </w:tc>
      </w:tr>
    </w:tbl>
    <w:p w14:paraId="382010AF" w14:textId="77777777" w:rsidR="0059415E" w:rsidRDefault="0059415E" w:rsidP="0059415E"/>
    <w:p w14:paraId="258D364F" w14:textId="07D004C9" w:rsidR="009111E8" w:rsidRDefault="00AC69A7" w:rsidP="0059415E">
      <w:pPr>
        <w:widowControl/>
        <w:jc w:val="left"/>
      </w:pPr>
    </w:p>
    <w:sectPr w:rsidR="009111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NLEwMwciM0tjIyUdpeDU4uLM/DyQAsNaAHA1pOwsAAAA"/>
  </w:docVars>
  <w:rsids>
    <w:rsidRoot w:val="00682292"/>
    <w:rsid w:val="00042287"/>
    <w:rsid w:val="0059415E"/>
    <w:rsid w:val="00682292"/>
    <w:rsid w:val="0097739A"/>
    <w:rsid w:val="00AC69A7"/>
    <w:rsid w:val="00F3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3CEDF"/>
  <w15:chartTrackingRefBased/>
  <w15:docId w15:val="{3C2BC67E-A76A-4FA6-A229-7F1F7CEC6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41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yuan</dc:creator>
  <cp:keywords/>
  <dc:description/>
  <cp:lastModifiedBy>yuan gao</cp:lastModifiedBy>
  <cp:revision>4</cp:revision>
  <dcterms:created xsi:type="dcterms:W3CDTF">2018-06-14T03:34:00Z</dcterms:created>
  <dcterms:modified xsi:type="dcterms:W3CDTF">2019-06-05T13:28:00Z</dcterms:modified>
</cp:coreProperties>
</file>